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107C0" w14:textId="77777777" w:rsidR="00DA7E20" w:rsidRDefault="00DA7E20" w:rsidP="00DA7E20">
      <w:pPr>
        <w:pStyle w:val="Nadpis2"/>
        <w:jc w:val="center"/>
      </w:pPr>
      <w:bookmarkStart w:id="0" w:name="_Toc35689197"/>
      <w:r w:rsidRPr="008F294C">
        <w:rPr>
          <w:rFonts w:ascii="Verdana" w:hAnsi="Verdana" w:cs="Arial"/>
          <w:color w:val="000000"/>
          <w:sz w:val="28"/>
          <w:szCs w:val="28"/>
          <w14:ligatures w14:val="none"/>
        </w:rPr>
        <w:t>Čestné prehlásenie dobrovoľníka/dobrovoľníčka</w:t>
      </w:r>
      <w:bookmarkEnd w:id="0"/>
    </w:p>
    <w:p w14:paraId="37A33CB9" w14:textId="77777777" w:rsidR="00DA7E20" w:rsidRDefault="00DA7E20" w:rsidP="00DA7E20"/>
    <w:p w14:paraId="0C5D553C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Čestne prehlasujem, že:</w:t>
      </w:r>
    </w:p>
    <w:p w14:paraId="739B91F8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323BD99F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som nebol/a trestaný/á ani vyšetrovaný/á kvôli akejkoľvek trestnej činnosti;</w:t>
      </w:r>
    </w:p>
    <w:p w14:paraId="3D186C6C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 dobe uzatvárania dohody nie je proti mne vedené trestné konanie;</w:t>
      </w:r>
    </w:p>
    <w:p w14:paraId="6D0445E5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mi nebola nariadená žiadna psychiatrická liečba;</w:t>
      </w:r>
    </w:p>
    <w:p w14:paraId="57FA5A27" w14:textId="5C1218ED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nebola mi diagnostikovaná žiadn</w:t>
      </w:r>
      <w:r w:rsidR="003E192C">
        <w:rPr>
          <w:rFonts w:asciiTheme="majorHAnsi" w:hAnsiTheme="majorHAnsi" w:cstheme="minorHAnsi"/>
        </w:rPr>
        <w:t>a</w:t>
      </w:r>
      <w:r w:rsidRPr="008F0957">
        <w:rPr>
          <w:rFonts w:asciiTheme="majorHAnsi" w:hAnsiTheme="majorHAnsi" w:cstheme="minorHAnsi"/>
        </w:rPr>
        <w:t xml:space="preserve"> infekčn</w:t>
      </w:r>
      <w:r w:rsidR="003E192C">
        <w:rPr>
          <w:rFonts w:asciiTheme="majorHAnsi" w:hAnsiTheme="majorHAnsi" w:cstheme="minorHAnsi"/>
        </w:rPr>
        <w:t>á</w:t>
      </w:r>
      <w:r w:rsidRPr="008F0957">
        <w:rPr>
          <w:rFonts w:asciiTheme="majorHAnsi" w:hAnsiTheme="majorHAnsi" w:cstheme="minorHAnsi"/>
        </w:rPr>
        <w:t xml:space="preserve"> alebo nákazliv</w:t>
      </w:r>
      <w:r w:rsidR="003E192C">
        <w:rPr>
          <w:rFonts w:asciiTheme="majorHAnsi" w:hAnsiTheme="majorHAnsi" w:cstheme="minorHAnsi"/>
        </w:rPr>
        <w:t>á</w:t>
      </w:r>
      <w:r w:rsidRPr="008F0957">
        <w:rPr>
          <w:rFonts w:asciiTheme="majorHAnsi" w:hAnsiTheme="majorHAnsi" w:cstheme="minorHAnsi"/>
        </w:rPr>
        <w:t xml:space="preserve"> chorob</w:t>
      </w:r>
      <w:r w:rsidR="003E192C">
        <w:rPr>
          <w:rFonts w:asciiTheme="majorHAnsi" w:hAnsiTheme="majorHAnsi" w:cstheme="minorHAnsi"/>
        </w:rPr>
        <w:t>a</w:t>
      </w:r>
      <w:r w:rsidRPr="008F0957">
        <w:rPr>
          <w:rFonts w:asciiTheme="majorHAnsi" w:hAnsiTheme="majorHAnsi" w:cstheme="minorHAnsi"/>
        </w:rPr>
        <w:t>;</w:t>
      </w:r>
    </w:p>
    <w:p w14:paraId="3A615CAA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posledných 14 dňoch som nebol v zahraničí;</w:t>
      </w:r>
    </w:p>
    <w:p w14:paraId="442CBF13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 xml:space="preserve">v posledných 14 dňoch som nemal zvýšenú teplotu, hnačku alebo kašeľ;  </w:t>
      </w:r>
    </w:p>
    <w:p w14:paraId="03AB032A" w14:textId="77777777" w:rsidR="00DA7E20" w:rsidRPr="008F0957" w:rsidRDefault="00DA7E20" w:rsidP="00DA7E20">
      <w:pPr>
        <w:pStyle w:val="Odsekzoznamu"/>
        <w:numPr>
          <w:ilvl w:val="0"/>
          <w:numId w:val="1"/>
        </w:numPr>
        <w:spacing w:after="0" w:line="240" w:lineRule="auto"/>
        <w:jc w:val="both"/>
        <w:rPr>
          <w:rFonts w:asciiTheme="majorHAnsi" w:hAnsiTheme="majorHAnsi" w:cstheme="minorHAnsi"/>
        </w:rPr>
      </w:pPr>
      <w:r w:rsidRPr="008F0957">
        <w:rPr>
          <w:rFonts w:asciiTheme="majorHAnsi" w:hAnsiTheme="majorHAnsi" w:cstheme="minorHAnsi"/>
        </w:rPr>
        <w:t>v posledných 14 dňoch som nebol v kontakte s človekom, ktorý má diagnostikovaný COVID-19 alebo ktorý má naň podozrenie, respektíve si nie som vedomí/á, že by som bol/a.</w:t>
      </w:r>
    </w:p>
    <w:p w14:paraId="52A50BC4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20C1502C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332D6607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FAFDD4D" w14:textId="77777777" w:rsidR="00DA7E20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Toto prehlásenie podpisujem dobrovoľne, som si vedomý/á toho, že zamlčanie vyššie uvedených skutočností je závažným porušením podmienok pre výkon dobrovoľníckej činnosti.</w:t>
      </w:r>
    </w:p>
    <w:p w14:paraId="48C9CD1B" w14:textId="77777777" w:rsidR="00FC1478" w:rsidRDefault="00FC1478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00CE61A6" w14:textId="77777777" w:rsidR="00FC1478" w:rsidRPr="008F0957" w:rsidRDefault="00FC1478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Som si vedomý/á všetkých rizík spojených s</w:t>
      </w:r>
      <w:r w:rsidR="00EC22BD">
        <w:rPr>
          <w:rFonts w:asciiTheme="majorHAnsi" w:hAnsiTheme="majorHAnsi" w:cstheme="minorHAnsi"/>
          <w:sz w:val="22"/>
          <w:szCs w:val="22"/>
        </w:rPr>
        <w:t> </w:t>
      </w:r>
      <w:r>
        <w:rPr>
          <w:rFonts w:asciiTheme="majorHAnsi" w:hAnsiTheme="majorHAnsi" w:cstheme="minorHAnsi"/>
          <w:sz w:val="22"/>
          <w:szCs w:val="22"/>
        </w:rPr>
        <w:t>ochorením</w:t>
      </w:r>
      <w:r w:rsidR="00EC22BD">
        <w:rPr>
          <w:rFonts w:asciiTheme="majorHAnsi" w:hAnsiTheme="majorHAnsi" w:cstheme="minorHAnsi"/>
          <w:sz w:val="22"/>
          <w:szCs w:val="22"/>
        </w:rPr>
        <w:t xml:space="preserve"> COVID-19. </w:t>
      </w:r>
    </w:p>
    <w:p w14:paraId="0884D2CF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A97F6D6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2E55874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Súhlasím s tým, že vyššie uvedené údaje sú súčasťou mojej osobnej zložky vedenej v ....................................... Tieto údaje už ďalej nebudú spracovávané a budú uchovávané len pre potrebu centra.</w:t>
      </w:r>
    </w:p>
    <w:p w14:paraId="137F4118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13F0FF3A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1F7C0ED1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75512AFC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45EAF531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1CD2527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V ........................................................, dňa.....................................................................</w:t>
      </w:r>
    </w:p>
    <w:p w14:paraId="16172688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112DEF53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2A42F44F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5A3342B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  <w:r w:rsidRPr="008F0957">
        <w:rPr>
          <w:rFonts w:asciiTheme="majorHAnsi" w:hAnsiTheme="majorHAnsi" w:cstheme="minorHAnsi"/>
          <w:sz w:val="22"/>
          <w:szCs w:val="22"/>
        </w:rPr>
        <w:t>Podpis dobrovoľníka/čky........................................................................</w:t>
      </w:r>
    </w:p>
    <w:p w14:paraId="41153BAC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669F1E75" w14:textId="77777777" w:rsidR="00DA7E20" w:rsidRPr="008F0957" w:rsidRDefault="00DA7E20" w:rsidP="00DA7E20">
      <w:pPr>
        <w:jc w:val="both"/>
        <w:rPr>
          <w:rFonts w:asciiTheme="majorHAnsi" w:hAnsiTheme="majorHAnsi" w:cstheme="minorHAnsi"/>
          <w:sz w:val="22"/>
          <w:szCs w:val="22"/>
        </w:rPr>
      </w:pPr>
    </w:p>
    <w:p w14:paraId="01605AB4" w14:textId="77777777" w:rsidR="00DA7E20" w:rsidRPr="008F0957" w:rsidRDefault="00DA7E20" w:rsidP="00DA7E20">
      <w:pPr>
        <w:rPr>
          <w:rFonts w:asciiTheme="majorHAnsi" w:hAnsiTheme="majorHAnsi"/>
        </w:rPr>
      </w:pPr>
    </w:p>
    <w:p w14:paraId="688469F4" w14:textId="77777777" w:rsidR="00DA7E20" w:rsidRPr="008F0957" w:rsidRDefault="00DA7E20" w:rsidP="00DA7E20">
      <w:pPr>
        <w:rPr>
          <w:rFonts w:asciiTheme="majorHAnsi" w:hAnsiTheme="majorHAnsi"/>
        </w:rPr>
      </w:pPr>
    </w:p>
    <w:p w14:paraId="3AE1A92F" w14:textId="77777777" w:rsidR="00DA7E20" w:rsidRPr="008F0957" w:rsidRDefault="00DA7E20" w:rsidP="00DA7E20">
      <w:pPr>
        <w:rPr>
          <w:rFonts w:asciiTheme="majorHAnsi" w:hAnsiTheme="majorHAnsi"/>
        </w:rPr>
      </w:pPr>
      <w:bookmarkStart w:id="1" w:name="_GoBack"/>
      <w:bookmarkEnd w:id="1"/>
    </w:p>
    <w:sectPr w:rsidR="00DA7E20" w:rsidRPr="008F09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D1E0D"/>
    <w:multiLevelType w:val="multilevel"/>
    <w:tmpl w:val="0AD4E6DE"/>
    <w:lvl w:ilvl="0">
      <w:start w:val="1"/>
      <w:numFmt w:val="bullet"/>
      <w:lvlText w:val="•"/>
      <w:lvlJc w:val="left"/>
      <w:pPr>
        <w:ind w:left="360" w:hanging="360"/>
      </w:pPr>
      <w:rPr>
        <w:rFonts w:ascii="Georgia" w:eastAsia="Georgia" w:hAnsi="Georgia" w:cs="Georgia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TGzMLEwMTUyNTNR0lEKTi0uzszPAykwrgUALGTqACwAAAA="/>
  </w:docVars>
  <w:rsids>
    <w:rsidRoot w:val="00DA7E20"/>
    <w:rsid w:val="000E7E6F"/>
    <w:rsid w:val="003A01AA"/>
    <w:rsid w:val="003E192C"/>
    <w:rsid w:val="00DA7E20"/>
    <w:rsid w:val="00EC22BD"/>
    <w:rsid w:val="00FC1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05E1F"/>
  <w15:chartTrackingRefBased/>
  <w15:docId w15:val="{C04D4688-DDA9-4D03-951E-AD848BF2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A7E20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sk-SK"/>
      <w14:ligatures w14:val="standard"/>
      <w14:cntxtAlts/>
    </w:rPr>
  </w:style>
  <w:style w:type="paragraph" w:styleId="Nadpis2">
    <w:name w:val="heading 2"/>
    <w:basedOn w:val="Normlny"/>
    <w:link w:val="Nadpis2Char"/>
    <w:uiPriority w:val="9"/>
    <w:qFormat/>
    <w:rsid w:val="00DA7E20"/>
    <w:pPr>
      <w:spacing w:before="40" w:line="256" w:lineRule="auto"/>
      <w:outlineLvl w:val="1"/>
    </w:pPr>
    <w:rPr>
      <w:rFonts w:ascii="Calibri Light" w:hAnsi="Calibri Light" w:cs="Calibri Light"/>
      <w:b/>
      <w:bCs/>
      <w:color w:val="2F5496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DA7E20"/>
    <w:rPr>
      <w:rFonts w:ascii="Calibri Light" w:eastAsia="Times New Roman" w:hAnsi="Calibri Light" w:cs="Calibri Light"/>
      <w:b/>
      <w:bCs/>
      <w:color w:val="2F5496"/>
      <w:kern w:val="28"/>
      <w:sz w:val="26"/>
      <w:szCs w:val="26"/>
      <w:lang w:eastAsia="sk-SK"/>
      <w14:ligatures w14:val="standard"/>
      <w14:cntxtAlts/>
    </w:rPr>
  </w:style>
  <w:style w:type="paragraph" w:styleId="Odsekzoznamu">
    <w:name w:val="List Paragraph"/>
    <w:basedOn w:val="Normlny"/>
    <w:uiPriority w:val="34"/>
    <w:qFormat/>
    <w:rsid w:val="00DA7E20"/>
    <w:pPr>
      <w:spacing w:after="160" w:line="259" w:lineRule="auto"/>
      <w:ind w:left="720"/>
      <w:contextualSpacing/>
    </w:pPr>
    <w:rPr>
      <w:rFonts w:ascii="Calibri" w:eastAsia="Calibri" w:hAnsi="Calibri" w:cs="Calibri"/>
      <w:color w:val="auto"/>
      <w:kern w:val="0"/>
      <w:sz w:val="22"/>
      <w:szCs w:val="22"/>
      <w14:ligatures w14:val="none"/>
      <w14:cntxtAlts w14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zmanova Gregorova Alzbeta, doc. PhDr., PhD.</dc:creator>
  <cp:keywords/>
  <dc:description/>
  <cp:lastModifiedBy>Trpas</cp:lastModifiedBy>
  <cp:revision>2</cp:revision>
  <dcterms:created xsi:type="dcterms:W3CDTF">2020-03-23T08:46:00Z</dcterms:created>
  <dcterms:modified xsi:type="dcterms:W3CDTF">2020-03-23T08:46:00Z</dcterms:modified>
</cp:coreProperties>
</file>